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FCE6C" w14:textId="06FCA461" w:rsidR="0011694A" w:rsidRPr="00AC4095" w:rsidRDefault="0011694A" w:rsidP="0011694A">
      <w:pPr>
        <w:jc w:val="center"/>
        <w:rPr>
          <w:b/>
          <w:sz w:val="32"/>
        </w:rPr>
      </w:pPr>
      <w:r w:rsidRPr="00AC4095">
        <w:rPr>
          <w:b/>
          <w:sz w:val="32"/>
        </w:rPr>
        <w:t>Zgłoszenie uczestnictwa w Ogólnopolskim Konkursie Wiedzy Geologicznej –</w:t>
      </w:r>
      <w:r w:rsidR="00AC4095">
        <w:rPr>
          <w:b/>
          <w:sz w:val="32"/>
        </w:rPr>
        <w:t xml:space="preserve"> </w:t>
      </w:r>
      <w:r w:rsidRPr="00AC4095">
        <w:rPr>
          <w:b/>
          <w:sz w:val="32"/>
        </w:rPr>
        <w:t>OKAWANGO</w:t>
      </w:r>
      <w:r w:rsidR="002277F6">
        <w:rPr>
          <w:b/>
          <w:sz w:val="32"/>
        </w:rPr>
        <w:t xml:space="preserve"> 202</w:t>
      </w:r>
      <w:r w:rsidR="00A90EC3">
        <w:rPr>
          <w:b/>
          <w:sz w:val="32"/>
        </w:rPr>
        <w:t>3</w:t>
      </w:r>
      <w:r w:rsidR="000C333C">
        <w:rPr>
          <w:b/>
          <w:sz w:val="32"/>
        </w:rPr>
        <w:t>/202</w:t>
      </w:r>
      <w:r w:rsidR="00A90EC3">
        <w:rPr>
          <w:b/>
          <w:sz w:val="32"/>
        </w:rPr>
        <w:t>4</w:t>
      </w:r>
    </w:p>
    <w:p w14:paraId="0EFF018B" w14:textId="77777777" w:rsidR="0011694A" w:rsidRDefault="0011694A" w:rsidP="0011694A">
      <w:pPr>
        <w:jc w:val="center"/>
      </w:pPr>
    </w:p>
    <w:p w14:paraId="67EAF228" w14:textId="5B8B7D94" w:rsidR="00AC4095" w:rsidRPr="003B2409" w:rsidRDefault="003B2409" w:rsidP="0011694A">
      <w:pPr>
        <w:jc w:val="center"/>
        <w:rPr>
          <w:b/>
          <w:color w:val="FF0000"/>
          <w:sz w:val="44"/>
        </w:rPr>
      </w:pPr>
      <w:r w:rsidRPr="003B2409">
        <w:rPr>
          <w:b/>
          <w:color w:val="FF0000"/>
          <w:sz w:val="44"/>
        </w:rPr>
        <w:t>U</w:t>
      </w:r>
      <w:r w:rsidR="00A1492D">
        <w:rPr>
          <w:b/>
          <w:color w:val="FF0000"/>
          <w:sz w:val="44"/>
        </w:rPr>
        <w:t xml:space="preserve">prasza się o dokonanie wstępnej </w:t>
      </w:r>
      <w:r w:rsidRPr="003B2409">
        <w:rPr>
          <w:b/>
          <w:color w:val="FF0000"/>
          <w:sz w:val="44"/>
        </w:rPr>
        <w:t>rejestracji</w:t>
      </w:r>
      <w:r w:rsidR="00BD5876">
        <w:rPr>
          <w:b/>
          <w:color w:val="FF0000"/>
          <w:sz w:val="44"/>
        </w:rPr>
        <w:t xml:space="preserve"> uczestników </w:t>
      </w:r>
      <w:r w:rsidR="00A1492D">
        <w:rPr>
          <w:b/>
          <w:color w:val="FF0000"/>
          <w:sz w:val="44"/>
        </w:rPr>
        <w:t xml:space="preserve">do </w:t>
      </w:r>
      <w:r w:rsidR="00A90EC3">
        <w:rPr>
          <w:b/>
          <w:color w:val="FF0000"/>
          <w:sz w:val="44"/>
        </w:rPr>
        <w:t>15</w:t>
      </w:r>
      <w:r w:rsidR="00A1492D">
        <w:rPr>
          <w:b/>
          <w:color w:val="FF0000"/>
          <w:sz w:val="44"/>
        </w:rPr>
        <w:t xml:space="preserve"> listopada</w:t>
      </w:r>
      <w:r w:rsidR="002277F6">
        <w:rPr>
          <w:b/>
          <w:color w:val="FF0000"/>
          <w:sz w:val="44"/>
        </w:rPr>
        <w:t xml:space="preserve"> 202</w:t>
      </w:r>
      <w:r w:rsidR="00F033A6">
        <w:rPr>
          <w:b/>
          <w:color w:val="FF0000"/>
          <w:sz w:val="44"/>
        </w:rPr>
        <w:t>3</w:t>
      </w:r>
      <w:r>
        <w:rPr>
          <w:b/>
          <w:color w:val="FF0000"/>
          <w:sz w:val="44"/>
        </w:rPr>
        <w:t xml:space="preserve"> roku</w:t>
      </w:r>
      <w:r w:rsidR="006560FA">
        <w:rPr>
          <w:b/>
          <w:color w:val="FF0000"/>
          <w:sz w:val="44"/>
        </w:rPr>
        <w:t xml:space="preserve"> – późniejsza rejestracja dalej pozostaje otwarta!</w:t>
      </w:r>
    </w:p>
    <w:p w14:paraId="3B58DF5E" w14:textId="77777777" w:rsidR="00AC4095" w:rsidRDefault="00AC4095" w:rsidP="0011694A">
      <w:pPr>
        <w:jc w:val="center"/>
      </w:pPr>
    </w:p>
    <w:p w14:paraId="5B7DF622" w14:textId="30EE2F75" w:rsidR="0011694A" w:rsidRDefault="00AC4095" w:rsidP="003B2409">
      <w:pPr>
        <w:jc w:val="both"/>
      </w:pPr>
      <w:r>
        <w:t xml:space="preserve">Zgłoszenie ucznia do </w:t>
      </w:r>
      <w:r w:rsidRPr="003B2409">
        <w:rPr>
          <w:b/>
        </w:rPr>
        <w:t>I etapu</w:t>
      </w:r>
      <w:r>
        <w:t xml:space="preserve"> Konkursu OKAWANGO</w:t>
      </w:r>
      <w:r w:rsidR="002D5F60">
        <w:t xml:space="preserve"> odbywa się drogą internetową (</w:t>
      </w:r>
      <w:hyperlink r:id="rId5" w:history="1">
        <w:r w:rsidR="002D5F60" w:rsidRPr="00B94E6F">
          <w:rPr>
            <w:rStyle w:val="Hipercze"/>
          </w:rPr>
          <w:t>okawango@uw.edu.pl</w:t>
        </w:r>
      </w:hyperlink>
      <w:r w:rsidR="002D5F60">
        <w:t>) i powinno zawierać następujące informacje (poniżej)</w:t>
      </w:r>
      <w:r w:rsidR="00A90EC3">
        <w:t xml:space="preserve"> – po prostu ściągamy ten plik i uzupełniamy to co na </w:t>
      </w:r>
      <w:r w:rsidR="00A90EC3" w:rsidRPr="00A90EC3">
        <w:rPr>
          <w:highlight w:val="yellow"/>
        </w:rPr>
        <w:t>żółto</w:t>
      </w:r>
      <w:r w:rsidR="002D5F60">
        <w:t xml:space="preserve">. Przesłanie zgłoszenia jest równoznaczne ze zgodą na przetwarzanie danych osobowych nauczycieli i uczniów na potrzeby przeprowadzenia konkursu, jego promocji (np. na stronie Wydziału Geologii oraz </w:t>
      </w:r>
      <w:r w:rsidR="000C333C">
        <w:t xml:space="preserve">stronach </w:t>
      </w:r>
      <w:r w:rsidR="002D5F60">
        <w:t>naszych sponsorów i partnerów) oraz prezentacji wyników.</w:t>
      </w:r>
    </w:p>
    <w:p w14:paraId="0A586027" w14:textId="77777777" w:rsidR="003B2409" w:rsidRDefault="003B2409" w:rsidP="003B2409">
      <w:pPr>
        <w:jc w:val="both"/>
      </w:pPr>
    </w:p>
    <w:p w14:paraId="7B6D7DEC" w14:textId="77777777" w:rsidR="003B2409" w:rsidRDefault="003B2409" w:rsidP="003B2409">
      <w:pPr>
        <w:jc w:val="both"/>
      </w:pPr>
      <w:r>
        <w:t xml:space="preserve">Zgody na wykorzystanie </w:t>
      </w:r>
      <w:r w:rsidR="000C333C">
        <w:t xml:space="preserve">danych osobowych oraz </w:t>
      </w:r>
      <w:r>
        <w:t>wizerunku uczestników – np. w celu zamieszczen</w:t>
      </w:r>
      <w:r w:rsidR="000C333C">
        <w:t>ia relacji z OKAWANGO na stronach</w:t>
      </w:r>
      <w:r>
        <w:t xml:space="preserve"> internetow</w:t>
      </w:r>
      <w:r w:rsidR="000C333C">
        <w:t>ych</w:t>
      </w:r>
      <w:r>
        <w:t xml:space="preserve"> będą dostarczone </w:t>
      </w:r>
      <w:r w:rsidR="000C333C">
        <w:t>wraz z "</w:t>
      </w:r>
      <w:r w:rsidR="000C333C" w:rsidRPr="000C333C">
        <w:rPr>
          <w:b/>
        </w:rPr>
        <w:t xml:space="preserve">Wytycznymi </w:t>
      </w:r>
      <w:r w:rsidR="00BD5876">
        <w:rPr>
          <w:b/>
        </w:rPr>
        <w:t>dla Autorów</w:t>
      </w:r>
      <w:r w:rsidR="00BD5876">
        <w:t xml:space="preserve">" patrz pliki do pobrania (jest to </w:t>
      </w:r>
      <w:r w:rsidR="000C333C">
        <w:t>otwarty</w:t>
      </w:r>
      <w:r w:rsidR="00BD5876">
        <w:t xml:space="preserve"> plik </w:t>
      </w:r>
      <w:r w:rsidR="000C333C">
        <w:t>Worda</w:t>
      </w:r>
      <w:r w:rsidR="00BD5876">
        <w:t>, który należy wykorzystać do</w:t>
      </w:r>
      <w:r w:rsidR="000C333C">
        <w:t xml:space="preserve"> napisania projektu na I etap</w:t>
      </w:r>
      <w:r w:rsidR="00BD5876">
        <w:t>)</w:t>
      </w:r>
      <w:r>
        <w:t>.</w:t>
      </w:r>
    </w:p>
    <w:p w14:paraId="3284CB0F" w14:textId="77777777" w:rsidR="00AC4095" w:rsidRDefault="00AC4095" w:rsidP="00AC4095"/>
    <w:p w14:paraId="2B6ECFE6" w14:textId="77777777" w:rsidR="002D5F60" w:rsidRDefault="002D5F60" w:rsidP="00AC4095"/>
    <w:p w14:paraId="552A6F0A" w14:textId="77777777" w:rsidR="002D5F60" w:rsidRDefault="002D5F60" w:rsidP="00AC4095"/>
    <w:p w14:paraId="57F2AD38" w14:textId="77777777" w:rsidR="00AC4095" w:rsidRDefault="00AC4095" w:rsidP="00AC4095">
      <w:r>
        <w:t xml:space="preserve">Nazwa szkoły: </w:t>
      </w:r>
      <w:r w:rsidRPr="00AC4095">
        <w:rPr>
          <w:highlight w:val="yellow"/>
        </w:rPr>
        <w:t>xxx</w:t>
      </w:r>
    </w:p>
    <w:p w14:paraId="13EC2E57" w14:textId="77777777" w:rsidR="00AC4095" w:rsidRDefault="00AC4095" w:rsidP="00AC4095">
      <w:r>
        <w:t xml:space="preserve">Adres Szkoły: </w:t>
      </w:r>
      <w:r w:rsidRPr="00AC4095">
        <w:rPr>
          <w:highlight w:val="yellow"/>
        </w:rPr>
        <w:t>xxx</w:t>
      </w:r>
    </w:p>
    <w:p w14:paraId="66BA6FC8" w14:textId="77777777" w:rsidR="00AC4095" w:rsidRDefault="00AC4095" w:rsidP="00AC4095">
      <w:r>
        <w:t xml:space="preserve">E-mail szkoły: </w:t>
      </w:r>
      <w:r w:rsidRPr="00AC4095">
        <w:rPr>
          <w:highlight w:val="yellow"/>
        </w:rPr>
        <w:t>xxx</w:t>
      </w:r>
    </w:p>
    <w:p w14:paraId="195F43FE" w14:textId="77777777" w:rsidR="00AC4095" w:rsidRDefault="00AC4095" w:rsidP="00AC4095">
      <w:r>
        <w:t xml:space="preserve">Imię i nazwisko nauczyciela zgłaszającego: </w:t>
      </w:r>
      <w:r w:rsidRPr="00AC4095">
        <w:rPr>
          <w:highlight w:val="yellow"/>
        </w:rPr>
        <w:t>xxx</w:t>
      </w:r>
    </w:p>
    <w:p w14:paraId="76C0362B" w14:textId="77777777" w:rsidR="00AC4095" w:rsidRDefault="00AC4095" w:rsidP="00AC4095">
      <w:r>
        <w:t xml:space="preserve">E-mail nauczyciela zgłaszającego: </w:t>
      </w:r>
      <w:r w:rsidRPr="00AC4095">
        <w:rPr>
          <w:highlight w:val="yellow"/>
        </w:rPr>
        <w:t>xxx</w:t>
      </w:r>
    </w:p>
    <w:p w14:paraId="46EB1A17" w14:textId="77777777" w:rsidR="00AC4095" w:rsidRDefault="00AC4095" w:rsidP="00AC4095"/>
    <w:p w14:paraId="4454B19B" w14:textId="77777777" w:rsidR="00AC4095" w:rsidRDefault="00AC4095" w:rsidP="00AC4095">
      <w:r>
        <w:t>Lista zgłaszanych uczniów (imię i nazwisko</w:t>
      </w:r>
      <w:r w:rsidR="000C333C" w:rsidRPr="002277F6">
        <w:rPr>
          <w:b/>
        </w:rPr>
        <w:t>; e-mail</w:t>
      </w:r>
      <w:r>
        <w:t>):</w:t>
      </w:r>
    </w:p>
    <w:p w14:paraId="002E6B91" w14:textId="4BBAD533" w:rsidR="00AC4095" w:rsidRPr="002277F6" w:rsidRDefault="00AC4095" w:rsidP="00AC4095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>Xxx</w:t>
      </w:r>
      <w:r w:rsidR="002277F6" w:rsidRPr="002277F6">
        <w:rPr>
          <w:highlight w:val="yellow"/>
        </w:rPr>
        <w:t xml:space="preserve">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6C170C80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4912AF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4F56B386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4912AF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37BC6BE5" w14:textId="1830ADFA" w:rsidR="002277F6" w:rsidRPr="004912AF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2536F84B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5284083B" w14:textId="48E02E0A" w:rsidR="002277F6" w:rsidRPr="002277F6" w:rsidRDefault="002277F6" w:rsidP="004912AF">
      <w:pPr>
        <w:pStyle w:val="Akapitzlist"/>
        <w:rPr>
          <w:highlight w:val="yellow"/>
        </w:rPr>
      </w:pPr>
    </w:p>
    <w:p w14:paraId="2E3CA9AF" w14:textId="77777777" w:rsidR="0011694A" w:rsidRDefault="0011694A" w:rsidP="0011694A">
      <w:pPr>
        <w:jc w:val="center"/>
      </w:pPr>
    </w:p>
    <w:sectPr w:rsidR="001169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D76D3"/>
    <w:multiLevelType w:val="hybridMultilevel"/>
    <w:tmpl w:val="C0D440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B1B0A"/>
    <w:multiLevelType w:val="hybridMultilevel"/>
    <w:tmpl w:val="1318DA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32935"/>
    <w:multiLevelType w:val="hybridMultilevel"/>
    <w:tmpl w:val="29F61C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szQ0MDEwNjc2MzRW0lEKTi0uzszPAykwrQUAEkuKOiwAAAA="/>
  </w:docVars>
  <w:rsids>
    <w:rsidRoot w:val="0011694A"/>
    <w:rsid w:val="00080629"/>
    <w:rsid w:val="000C333C"/>
    <w:rsid w:val="0011694A"/>
    <w:rsid w:val="002277F6"/>
    <w:rsid w:val="00230397"/>
    <w:rsid w:val="002D5F60"/>
    <w:rsid w:val="003B2409"/>
    <w:rsid w:val="003C6086"/>
    <w:rsid w:val="004912AF"/>
    <w:rsid w:val="00596E23"/>
    <w:rsid w:val="006560FA"/>
    <w:rsid w:val="007679FD"/>
    <w:rsid w:val="00A1492D"/>
    <w:rsid w:val="00A90EC3"/>
    <w:rsid w:val="00AC4095"/>
    <w:rsid w:val="00B71726"/>
    <w:rsid w:val="00BD5876"/>
    <w:rsid w:val="00F03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828E3"/>
  <w15:chartTrackingRefBased/>
  <w15:docId w15:val="{2409AD61-4519-4230-8D43-63DBE9C06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C40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D5F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kawango@uw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szek</dc:creator>
  <cp:keywords/>
  <dc:description/>
  <cp:lastModifiedBy>xxx</cp:lastModifiedBy>
  <cp:revision>5</cp:revision>
  <dcterms:created xsi:type="dcterms:W3CDTF">2022-09-15T08:05:00Z</dcterms:created>
  <dcterms:modified xsi:type="dcterms:W3CDTF">2023-06-05T06:07:00Z</dcterms:modified>
</cp:coreProperties>
</file>